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1887" w:rsidRDefault="001D4CCC" w:rsidP="00292050">
      <w:pPr>
        <w:jc w:val="center"/>
        <w:rPr>
          <w:rFonts w:ascii="標楷體" w:eastAsia="標楷體"/>
          <w:b/>
          <w:spacing w:val="60"/>
          <w:sz w:val="32"/>
          <w:szCs w:val="40"/>
        </w:rPr>
      </w:pPr>
      <w:bookmarkStart w:id="0" w:name="_GoBack"/>
      <w:bookmarkEnd w:id="0"/>
      <w:r w:rsidRPr="001D4CCC">
        <w:rPr>
          <w:rFonts w:ascii="標楷體" w:eastAsia="標楷體" w:hint="eastAsia"/>
          <w:b/>
          <w:spacing w:val="60"/>
          <w:sz w:val="32"/>
          <w:szCs w:val="40"/>
        </w:rPr>
        <w:t>大學校院學士班學生就學期間服役彈性修業</w:t>
      </w:r>
      <w:r w:rsidR="008A1A3D" w:rsidRPr="001D4CCC">
        <w:rPr>
          <w:rFonts w:ascii="標楷體" w:eastAsia="標楷體" w:hint="eastAsia"/>
          <w:b/>
          <w:spacing w:val="60"/>
          <w:sz w:val="32"/>
          <w:szCs w:val="40"/>
        </w:rPr>
        <w:t>申請</w:t>
      </w:r>
      <w:r w:rsidR="008A1887" w:rsidRPr="001D4CCC">
        <w:rPr>
          <w:rFonts w:ascii="標楷體" w:eastAsia="標楷體" w:hint="eastAsia"/>
          <w:b/>
          <w:spacing w:val="60"/>
          <w:sz w:val="32"/>
          <w:szCs w:val="40"/>
        </w:rPr>
        <w:t>書</w:t>
      </w:r>
    </w:p>
    <w:p w:rsidR="007D606B" w:rsidRPr="007D606B" w:rsidRDefault="007D606B" w:rsidP="00292050">
      <w:pPr>
        <w:jc w:val="center"/>
        <w:rPr>
          <w:rFonts w:ascii="標楷體" w:eastAsia="標楷體"/>
          <w:b/>
          <w:color w:val="C00000"/>
          <w:spacing w:val="60"/>
        </w:rPr>
      </w:pP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（下列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基本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欄位供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學校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參考，各校可依校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內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分工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或程序酌予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調整</w:t>
      </w:r>
      <w:r w:rsidRPr="00AE1248">
        <w:rPr>
          <w:rFonts w:ascii="標楷體" w:eastAsia="標楷體" w:hint="eastAsia"/>
          <w:b/>
          <w:color w:val="C00000"/>
          <w:spacing w:val="17"/>
          <w:kern w:val="0"/>
          <w:fitText w:val="10080" w:id="-1242279168"/>
        </w:rPr>
        <w:t>）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117"/>
        <w:gridCol w:w="2665"/>
        <w:gridCol w:w="1871"/>
        <w:gridCol w:w="3759"/>
      </w:tblGrid>
      <w:tr w:rsidR="000578A4" w:rsidRPr="00FC7D69" w:rsidTr="001D4CCC">
        <w:tc>
          <w:tcPr>
            <w:tcW w:w="2117" w:type="dxa"/>
            <w:vAlign w:val="center"/>
          </w:tcPr>
          <w:p w:rsidR="000578A4" w:rsidRPr="001D4CCC" w:rsidRDefault="000578A4" w:rsidP="00FC7D69">
            <w:pPr>
              <w:spacing w:before="60" w:after="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   名</w:t>
            </w:r>
            <w:r w:rsidRPr="001D4CCC">
              <w:rPr>
                <w:rFonts w:ascii="標楷體" w:eastAsia="標楷體"/>
                <w:b/>
                <w:sz w:val="28"/>
                <w:szCs w:val="28"/>
              </w:rPr>
              <w:br/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(</w:t>
            </w:r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學生</w:t>
            </w:r>
            <w:proofErr w:type="gramStart"/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本人親簽</w:t>
            </w:r>
            <w:proofErr w:type="gramEnd"/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)</w:t>
            </w:r>
          </w:p>
        </w:tc>
        <w:tc>
          <w:tcPr>
            <w:tcW w:w="2665" w:type="dxa"/>
          </w:tcPr>
          <w:p w:rsidR="000578A4" w:rsidRPr="001D4CCC" w:rsidRDefault="000578A4" w:rsidP="00FC7D69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vAlign w:val="center"/>
          </w:tcPr>
          <w:p w:rsidR="000578A4" w:rsidRPr="001D4CCC" w:rsidRDefault="004A7871" w:rsidP="00FC7D69">
            <w:pPr>
              <w:spacing w:before="120" w:after="12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填表</w:t>
            </w:r>
            <w:r w:rsidR="000578A4" w:rsidRPr="001D4CCC">
              <w:rPr>
                <w:rFonts w:ascii="標楷體" w:eastAsia="標楷體" w:hint="eastAsia"/>
                <w:b/>
                <w:sz w:val="28"/>
                <w:szCs w:val="28"/>
              </w:rPr>
              <w:t>日期</w:t>
            </w:r>
          </w:p>
        </w:tc>
        <w:tc>
          <w:tcPr>
            <w:tcW w:w="3759" w:type="dxa"/>
            <w:vAlign w:val="center"/>
          </w:tcPr>
          <w:p w:rsidR="000578A4" w:rsidRPr="001D4CCC" w:rsidRDefault="00461464" w:rsidP="001D4CCC">
            <w:pPr>
              <w:spacing w:before="120" w:after="12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sz w:val="28"/>
                <w:szCs w:val="28"/>
              </w:rPr>
              <w:t>年      月     日</w:t>
            </w:r>
          </w:p>
        </w:tc>
      </w:tr>
      <w:tr w:rsidR="00A14329" w:rsidRPr="00FC7D69" w:rsidTr="001D4CCC">
        <w:tc>
          <w:tcPr>
            <w:tcW w:w="2117" w:type="dxa"/>
            <w:vAlign w:val="center"/>
          </w:tcPr>
          <w:p w:rsidR="00A14329" w:rsidRPr="001D4CCC" w:rsidRDefault="00A14329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   號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A14329" w:rsidRPr="001D4CCC" w:rsidRDefault="00A14329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A1A3D" w:rsidRPr="001D4CCC" w:rsidRDefault="00A14329" w:rsidP="00015ADB">
            <w:pPr>
              <w:spacing w:before="160" w:after="1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系</w:t>
            </w:r>
            <w:r w:rsidR="001D4CCC">
              <w:rPr>
                <w:rFonts w:ascii="標楷體" w:eastAsia="標楷體" w:hint="eastAsia"/>
                <w:b/>
                <w:sz w:val="28"/>
                <w:szCs w:val="28"/>
              </w:rPr>
              <w:t>、</w:t>
            </w: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組、年級</w:t>
            </w:r>
            <w:r w:rsidR="008A1A3D" w:rsidRPr="001D4CCC">
              <w:rPr>
                <w:rFonts w:ascii="標楷體" w:eastAsia="標楷體" w:hint="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3759" w:type="dxa"/>
            <w:tcBorders>
              <w:bottom w:val="single" w:sz="8" w:space="0" w:color="auto"/>
            </w:tcBorders>
            <w:vAlign w:val="center"/>
          </w:tcPr>
          <w:p w:rsidR="00A14329" w:rsidRPr="001D4CCC" w:rsidRDefault="001D4CCC" w:rsidP="001D4CCC">
            <w:pPr>
              <w:spacing w:before="160" w:after="16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系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 xml:space="preserve">  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組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 xml:space="preserve">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年級</w:t>
            </w:r>
          </w:p>
        </w:tc>
      </w:tr>
      <w:tr w:rsidR="008A1A3D" w:rsidRPr="00FC7D69" w:rsidTr="001D4CCC">
        <w:trPr>
          <w:trHeight w:val="516"/>
        </w:trPr>
        <w:tc>
          <w:tcPr>
            <w:tcW w:w="2117" w:type="dxa"/>
            <w:vAlign w:val="center"/>
          </w:tcPr>
          <w:p w:rsidR="008A1A3D" w:rsidRPr="001D4CCC" w:rsidRDefault="008A1A3D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雙主修(輔)系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8A1A3D" w:rsidRPr="001D4CCC" w:rsidRDefault="008A1A3D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A1A3D" w:rsidRPr="001D4CCC" w:rsidRDefault="008A1A3D" w:rsidP="00292050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759" w:type="dxa"/>
            <w:tcBorders>
              <w:bottom w:val="single" w:sz="8" w:space="0" w:color="auto"/>
            </w:tcBorders>
          </w:tcPr>
          <w:p w:rsidR="008A1A3D" w:rsidRPr="001D4CCC" w:rsidRDefault="008A1A3D" w:rsidP="00FC7D69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292050" w:rsidRPr="00FC7D69" w:rsidTr="00292050">
        <w:trPr>
          <w:trHeight w:val="663"/>
        </w:trPr>
        <w:tc>
          <w:tcPr>
            <w:tcW w:w="10412" w:type="dxa"/>
            <w:gridSpan w:val="4"/>
            <w:vAlign w:val="center"/>
          </w:tcPr>
          <w:p w:rsidR="007D606B" w:rsidRDefault="007D606B" w:rsidP="00292050">
            <w:pPr>
              <w:spacing w:before="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proofErr w:type="gramStart"/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proofErr w:type="gramEnd"/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 w:rsidR="008A3DC9"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</w:p>
          <w:p w:rsidR="00292050" w:rsidRPr="001D4CCC" w:rsidRDefault="007D606B" w:rsidP="00292050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 xml:space="preserve"> </w:t>
            </w:r>
            <w:r w:rsidR="00292050"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>(申請專案服役者將於學期結束後之暑假或寒假入營)</w:t>
            </w:r>
          </w:p>
        </w:tc>
      </w:tr>
      <w:tr w:rsidR="00A14329" w:rsidRPr="00FC7D69" w:rsidTr="00040B9A">
        <w:trPr>
          <w:trHeight w:val="2206"/>
        </w:trPr>
        <w:tc>
          <w:tcPr>
            <w:tcW w:w="10412" w:type="dxa"/>
            <w:gridSpan w:val="4"/>
          </w:tcPr>
          <w:p w:rsidR="001D4CCC" w:rsidRPr="00292050" w:rsidRDefault="00292050" w:rsidP="00FC7D69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proofErr w:type="gramStart"/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（</w:t>
            </w:r>
            <w:proofErr w:type="gramEnd"/>
            <w:r w:rsidR="001D4CCC"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請敘明後續修課規劃以及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預計彈性修業需申請事項，如：預計透過每</w:t>
            </w:r>
            <w:proofErr w:type="gramStart"/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學期超修學分</w:t>
            </w:r>
            <w:proofErr w:type="gramEnd"/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數○學分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、暑期修課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並搭配跨校選課……，以滿足畢業條件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）</w:t>
            </w:r>
          </w:p>
          <w:p w:rsidR="004A7871" w:rsidRPr="00292050" w:rsidRDefault="004A7871" w:rsidP="00FC7D69">
            <w:pPr>
              <w:spacing w:before="120"/>
              <w:rPr>
                <w:rFonts w:ascii="標楷體" w:eastAsia="標楷體"/>
                <w:b/>
              </w:rPr>
            </w:pPr>
          </w:p>
        </w:tc>
      </w:tr>
    </w:tbl>
    <w:p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D4CCC" w:rsidRPr="00FC7D69" w:rsidTr="001D4CCC">
        <w:trPr>
          <w:cantSplit/>
          <w:trHeight w:val="488"/>
        </w:trPr>
        <w:tc>
          <w:tcPr>
            <w:tcW w:w="6379" w:type="dxa"/>
            <w:vAlign w:val="center"/>
          </w:tcPr>
          <w:p w:rsidR="001D4CCC" w:rsidRPr="001D4CCC" w:rsidRDefault="001D4CCC" w:rsidP="001D4CCC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:rsidR="001D4CCC" w:rsidRPr="00FC7D69" w:rsidRDefault="001D4CCC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學單位承辦人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 w:val="restart"/>
            <w:vAlign w:val="center"/>
          </w:tcPr>
          <w:p w:rsidR="001D4CCC" w:rsidRDefault="001D4CCC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Pr="00292050" w:rsidRDefault="00292050" w:rsidP="00292050">
            <w:pPr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  <w:tr w:rsidR="001D4CCC" w:rsidRPr="00FC7D69" w:rsidTr="00292050">
        <w:trPr>
          <w:cantSplit/>
          <w:trHeight w:val="394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292050" w:rsidP="0029205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學單位主管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</w:tbl>
    <w:p w:rsidR="008A1887" w:rsidRPr="00292050" w:rsidRDefault="008A1887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教務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D61EAD">
        <w:tc>
          <w:tcPr>
            <w:tcW w:w="353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主任(組長)</w:t>
            </w:r>
          </w:p>
        </w:tc>
        <w:tc>
          <w:tcPr>
            <w:tcW w:w="354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務長</w:t>
            </w:r>
          </w:p>
        </w:tc>
      </w:tr>
      <w:tr w:rsidR="00D61EAD" w:rsidRPr="00FC7D69" w:rsidTr="00D61EAD">
        <w:trPr>
          <w:trHeight w:val="832"/>
        </w:trPr>
        <w:tc>
          <w:tcPr>
            <w:tcW w:w="3534" w:type="dxa"/>
          </w:tcPr>
          <w:p w:rsidR="00D61EAD" w:rsidRPr="00FC7D69" w:rsidRDefault="00D61EAD" w:rsidP="00D824CC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:rsidR="00040B9A" w:rsidRPr="00292050" w:rsidRDefault="00040B9A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學</w:t>
      </w:r>
      <w:proofErr w:type="gramStart"/>
      <w:r w:rsidRPr="00292050">
        <w:rPr>
          <w:rFonts w:ascii="標楷體" w:eastAsia="標楷體" w:hAnsi="標楷體" w:hint="eastAsia"/>
          <w:szCs w:val="24"/>
        </w:rPr>
        <w:t>務</w:t>
      </w:r>
      <w:proofErr w:type="gramEnd"/>
      <w:r w:rsidRPr="00292050">
        <w:rPr>
          <w:rFonts w:ascii="標楷體" w:eastAsia="標楷體" w:hAnsi="標楷體" w:hint="eastAsia"/>
          <w:szCs w:val="24"/>
        </w:rPr>
        <w:t>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370660">
        <w:tc>
          <w:tcPr>
            <w:tcW w:w="353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主任(組長)</w:t>
            </w:r>
          </w:p>
        </w:tc>
        <w:tc>
          <w:tcPr>
            <w:tcW w:w="354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</w:t>
            </w:r>
            <w:proofErr w:type="gramStart"/>
            <w:r>
              <w:rPr>
                <w:rFonts w:ascii="標楷體" w:eastAsia="標楷體" w:hint="eastAsia"/>
                <w:b/>
              </w:rPr>
              <w:t>務</w:t>
            </w:r>
            <w:proofErr w:type="gramEnd"/>
            <w:r>
              <w:rPr>
                <w:rFonts w:ascii="標楷體" w:eastAsia="標楷體" w:hint="eastAsia"/>
                <w:b/>
              </w:rPr>
              <w:t>長</w:t>
            </w:r>
          </w:p>
        </w:tc>
      </w:tr>
      <w:tr w:rsidR="00D61EAD" w:rsidRPr="00FC7D69" w:rsidTr="00D61EAD">
        <w:trPr>
          <w:trHeight w:val="830"/>
        </w:trPr>
        <w:tc>
          <w:tcPr>
            <w:tcW w:w="353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:rsidR="004A7871" w:rsidRDefault="004A7871" w:rsidP="00040B9A">
      <w:pPr>
        <w:ind w:right="9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:rsidR="004C1CE4" w:rsidRDefault="0091215E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申請就學期間專案服役者，須</w:t>
      </w:r>
      <w:r w:rsidR="004A7871">
        <w:rPr>
          <w:rFonts w:ascii="標楷體" w:eastAsia="標楷體" w:hAnsi="標楷體" w:hint="eastAsia"/>
        </w:rPr>
        <w:t>於入營前</w:t>
      </w:r>
      <w:r>
        <w:rPr>
          <w:rFonts w:ascii="標楷體" w:eastAsia="標楷體" w:hAnsi="標楷體" w:hint="eastAsia"/>
        </w:rPr>
        <w:t>1個月，向本校申請開立預定休學證明文件，並繳回戶籍地公所。</w:t>
      </w:r>
    </w:p>
    <w:p w:rsidR="007D606B" w:rsidRPr="007D606B" w:rsidRDefault="00226BC5" w:rsidP="007D606B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有關學生暑修、</w:t>
      </w:r>
      <w:proofErr w:type="gramStart"/>
      <w:r>
        <w:rPr>
          <w:rFonts w:ascii="標楷體" w:eastAsia="標楷體" w:hAnsi="標楷體" w:hint="eastAsia"/>
        </w:rPr>
        <w:t>解除擋修</w:t>
      </w:r>
      <w:proofErr w:type="gramEnd"/>
      <w:r>
        <w:rPr>
          <w:rFonts w:ascii="標楷體" w:eastAsia="標楷體" w:hAnsi="標楷體" w:hint="eastAsia"/>
        </w:rPr>
        <w:t>、跨校選課等申請書，另依學校</w:t>
      </w:r>
      <w:r w:rsidR="008A3DC9">
        <w:rPr>
          <w:rFonts w:ascii="標楷體" w:eastAsia="標楷體" w:hAnsi="標楷體" w:hint="eastAsia"/>
        </w:rPr>
        <w:t>相關</w:t>
      </w:r>
      <w:r>
        <w:rPr>
          <w:rFonts w:ascii="標楷體" w:eastAsia="標楷體" w:hAnsi="標楷體" w:hint="eastAsia"/>
        </w:rPr>
        <w:t>申請文件辦理。</w:t>
      </w:r>
    </w:p>
    <w:sectPr w:rsidR="007D606B" w:rsidRPr="007D606B" w:rsidSect="001D4CCC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37B8" w:rsidRDefault="00CD37B8" w:rsidP="004C1CE4">
      <w:r>
        <w:separator/>
      </w:r>
    </w:p>
  </w:endnote>
  <w:endnote w:type="continuationSeparator" w:id="0">
    <w:p w:rsidR="00CD37B8" w:rsidRDefault="00CD37B8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37B8" w:rsidRDefault="00CD37B8" w:rsidP="004C1CE4">
      <w:r>
        <w:separator/>
      </w:r>
    </w:p>
  </w:footnote>
  <w:footnote w:type="continuationSeparator" w:id="0">
    <w:p w:rsidR="00CD37B8" w:rsidRDefault="00CD37B8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C4F4A"/>
    <w:rsid w:val="00121F97"/>
    <w:rsid w:val="0018697C"/>
    <w:rsid w:val="001A0B21"/>
    <w:rsid w:val="001D4CCC"/>
    <w:rsid w:val="00226BC5"/>
    <w:rsid w:val="002654A4"/>
    <w:rsid w:val="00273B1D"/>
    <w:rsid w:val="00292050"/>
    <w:rsid w:val="00302500"/>
    <w:rsid w:val="00332EA5"/>
    <w:rsid w:val="00350032"/>
    <w:rsid w:val="00362BEE"/>
    <w:rsid w:val="00391657"/>
    <w:rsid w:val="003B20D2"/>
    <w:rsid w:val="003E77EF"/>
    <w:rsid w:val="003F20E2"/>
    <w:rsid w:val="003F40AC"/>
    <w:rsid w:val="00407500"/>
    <w:rsid w:val="00407863"/>
    <w:rsid w:val="00461464"/>
    <w:rsid w:val="00475FA4"/>
    <w:rsid w:val="00487907"/>
    <w:rsid w:val="004A7871"/>
    <w:rsid w:val="004B542E"/>
    <w:rsid w:val="004C1CE4"/>
    <w:rsid w:val="00511454"/>
    <w:rsid w:val="00513300"/>
    <w:rsid w:val="005175AC"/>
    <w:rsid w:val="00562A78"/>
    <w:rsid w:val="005A0112"/>
    <w:rsid w:val="00610EE3"/>
    <w:rsid w:val="00611646"/>
    <w:rsid w:val="00645A04"/>
    <w:rsid w:val="006614E5"/>
    <w:rsid w:val="006650C7"/>
    <w:rsid w:val="006D182B"/>
    <w:rsid w:val="006D2BBA"/>
    <w:rsid w:val="007016D0"/>
    <w:rsid w:val="007C2F95"/>
    <w:rsid w:val="007D606B"/>
    <w:rsid w:val="0082633B"/>
    <w:rsid w:val="0087431E"/>
    <w:rsid w:val="00891D76"/>
    <w:rsid w:val="00893227"/>
    <w:rsid w:val="00893F11"/>
    <w:rsid w:val="008A1887"/>
    <w:rsid w:val="008A1A3D"/>
    <w:rsid w:val="008A3DC9"/>
    <w:rsid w:val="008E1780"/>
    <w:rsid w:val="0091215E"/>
    <w:rsid w:val="009649AE"/>
    <w:rsid w:val="0097230A"/>
    <w:rsid w:val="009740E7"/>
    <w:rsid w:val="009E5CE8"/>
    <w:rsid w:val="00A14329"/>
    <w:rsid w:val="00A733C5"/>
    <w:rsid w:val="00A976F7"/>
    <w:rsid w:val="00AE1248"/>
    <w:rsid w:val="00B856C0"/>
    <w:rsid w:val="00BB21FC"/>
    <w:rsid w:val="00BD526A"/>
    <w:rsid w:val="00C22FB8"/>
    <w:rsid w:val="00C96D5E"/>
    <w:rsid w:val="00CB481C"/>
    <w:rsid w:val="00CC6464"/>
    <w:rsid w:val="00CD37B8"/>
    <w:rsid w:val="00CE4398"/>
    <w:rsid w:val="00D61EAD"/>
    <w:rsid w:val="00D824CC"/>
    <w:rsid w:val="00D8443F"/>
    <w:rsid w:val="00DA518A"/>
    <w:rsid w:val="00DA635A"/>
    <w:rsid w:val="00E04E98"/>
    <w:rsid w:val="00E05DC3"/>
    <w:rsid w:val="00E45292"/>
    <w:rsid w:val="00EE522F"/>
    <w:rsid w:val="00F03B3B"/>
    <w:rsid w:val="00F140F1"/>
    <w:rsid w:val="00F209EF"/>
    <w:rsid w:val="00F74FAC"/>
    <w:rsid w:val="00F8551B"/>
    <w:rsid w:val="00FB59D0"/>
    <w:rsid w:val="00FC7D69"/>
    <w:rsid w:val="00FD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6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邱菁眉</cp:lastModifiedBy>
  <cp:revision>2</cp:revision>
  <cp:lastPrinted>2023-05-22T09:33:00Z</cp:lastPrinted>
  <dcterms:created xsi:type="dcterms:W3CDTF">2024-03-05T08:15:00Z</dcterms:created>
  <dcterms:modified xsi:type="dcterms:W3CDTF">2024-03-05T08:15:00Z</dcterms:modified>
</cp:coreProperties>
</file>